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381F" w:rsidRDefault="004C7390">
      <w:pPr>
        <w:jc w:val="center"/>
        <w:rPr>
          <w:rFonts w:ascii="黑体" w:eastAsia="黑体" w:hAnsi="黑体" w:cs="黑体"/>
          <w:b/>
          <w:sz w:val="36"/>
          <w:szCs w:val="36"/>
        </w:rPr>
      </w:pPr>
      <w:r>
        <w:rPr>
          <w:rFonts w:ascii="黑体" w:eastAsia="黑体" w:hAnsi="黑体" w:cs="黑体" w:hint="eastAsia"/>
          <w:b/>
          <w:sz w:val="36"/>
          <w:szCs w:val="36"/>
        </w:rPr>
        <w:t>ISO/IEC工作组专家/召集人申请表</w:t>
      </w:r>
    </w:p>
    <w:p w:rsidR="00DF381F" w:rsidRDefault="00DF381F">
      <w:pPr>
        <w:jc w:val="center"/>
        <w:rPr>
          <w:rFonts w:ascii="方正小标宋简体" w:eastAsia="方正小标宋简体" w:hAnsi="黑体"/>
          <w:bCs/>
          <w:sz w:val="20"/>
          <w:szCs w:val="20"/>
        </w:rPr>
      </w:pPr>
    </w:p>
    <w:tbl>
      <w:tblPr>
        <w:tblW w:w="9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9"/>
        <w:gridCol w:w="1506"/>
        <w:gridCol w:w="1274"/>
        <w:gridCol w:w="434"/>
        <w:gridCol w:w="68"/>
        <w:gridCol w:w="683"/>
        <w:gridCol w:w="1052"/>
        <w:gridCol w:w="909"/>
        <w:gridCol w:w="838"/>
        <w:gridCol w:w="1693"/>
      </w:tblGrid>
      <w:tr w:rsidR="00DF381F">
        <w:trPr>
          <w:trHeight w:val="1258"/>
          <w:jc w:val="center"/>
        </w:trPr>
        <w:tc>
          <w:tcPr>
            <w:tcW w:w="9836" w:type="dxa"/>
            <w:gridSpan w:val="10"/>
            <w:vAlign w:val="center"/>
          </w:tcPr>
          <w:p w:rsidR="00DF381F" w:rsidRDefault="004C7390">
            <w:pPr>
              <w:tabs>
                <w:tab w:val="left" w:pos="329"/>
              </w:tabs>
              <w:jc w:val="center"/>
              <w:rPr>
                <w:rFonts w:ascii="仿宋" w:eastAsia="仿宋" w:hAnsi="仿宋" w:cs="仿宋"/>
                <w:b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sz w:val="32"/>
                <w:szCs w:val="32"/>
              </w:rPr>
              <w:t>工作组信息</w:t>
            </w:r>
          </w:p>
          <w:p w:rsidR="00DF381F" w:rsidRDefault="004C7390">
            <w:pPr>
              <w:tabs>
                <w:tab w:val="left" w:pos="329"/>
              </w:tabs>
              <w:spacing w:line="400" w:lineRule="exact"/>
              <w:jc w:val="center"/>
              <w:rPr>
                <w:rFonts w:ascii="仿宋" w:eastAsia="仿宋" w:hAnsi="仿宋" w:cs="仿宋"/>
                <w:b/>
                <w:sz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</w:rPr>
              <w:t>（</w:t>
            </w:r>
            <w:r>
              <w:rPr>
                <w:rFonts w:ascii="仿宋" w:eastAsia="仿宋" w:hAnsi="仿宋" w:cs="仿宋" w:hint="eastAsia"/>
                <w:bCs/>
                <w:sz w:val="24"/>
                <w:szCs w:val="32"/>
              </w:rPr>
              <w:t>同一专家注册多个工作组，在本栏分别列出各工作组信息</w:t>
            </w:r>
            <w:r>
              <w:rPr>
                <w:rFonts w:ascii="仿宋" w:eastAsia="仿宋" w:hAnsi="仿宋" w:cs="仿宋" w:hint="eastAsia"/>
                <w:bCs/>
                <w:sz w:val="24"/>
              </w:rPr>
              <w:t>）</w:t>
            </w:r>
          </w:p>
        </w:tc>
      </w:tr>
      <w:tr w:rsidR="000D02AE" w:rsidTr="00D12A03">
        <w:trPr>
          <w:trHeight w:val="1184"/>
          <w:jc w:val="center"/>
        </w:trPr>
        <w:tc>
          <w:tcPr>
            <w:tcW w:w="4593" w:type="dxa"/>
            <w:gridSpan w:val="4"/>
            <w:vAlign w:val="center"/>
          </w:tcPr>
          <w:p w:rsidR="000D02AE" w:rsidRDefault="000D02AE" w:rsidP="000D02AE">
            <w:pPr>
              <w:adjustRightInd w:val="0"/>
              <w:snapToGrid w:val="0"/>
              <w:rPr>
                <w:rFonts w:ascii="仿宋" w:eastAsia="仿宋" w:hAnsi="仿宋" w:cs="仿宋"/>
                <w:sz w:val="24"/>
                <w:szCs w:val="32"/>
              </w:rPr>
            </w:pPr>
            <w:r w:rsidRPr="003D3EF0">
              <w:rPr>
                <w:rFonts w:ascii="仿宋" w:eastAsia="仿宋" w:hAnsi="仿宋" w:cs="仿宋" w:hint="eastAsia"/>
                <w:sz w:val="24"/>
                <w:szCs w:val="32"/>
              </w:rPr>
              <w:t>编号：</w:t>
            </w:r>
          </w:p>
          <w:p w:rsidR="00D12A03" w:rsidRPr="003D3EF0" w:rsidRDefault="00D12A03" w:rsidP="000D02AE">
            <w:pPr>
              <w:adjustRightInd w:val="0"/>
              <w:snapToGrid w:val="0"/>
              <w:rPr>
                <w:rFonts w:ascii="仿宋" w:eastAsia="仿宋" w:hAnsi="仿宋" w:cs="仿宋"/>
                <w:sz w:val="24"/>
                <w:szCs w:val="32"/>
              </w:rPr>
            </w:pPr>
            <w:r w:rsidRPr="003D3EF0">
              <w:rPr>
                <w:rFonts w:ascii="仿宋" w:eastAsia="仿宋" w:hAnsi="仿宋" w:cs="仿宋" w:hint="eastAsia"/>
                <w:sz w:val="24"/>
                <w:szCs w:val="32"/>
              </w:rPr>
              <w:t>担任工作组召集人：□是  ■否</w:t>
            </w:r>
          </w:p>
        </w:tc>
        <w:tc>
          <w:tcPr>
            <w:tcW w:w="5243" w:type="dxa"/>
            <w:gridSpan w:val="6"/>
            <w:vAlign w:val="center"/>
          </w:tcPr>
          <w:p w:rsidR="00052C70" w:rsidRDefault="000D02AE" w:rsidP="00052C70">
            <w:pPr>
              <w:adjustRightInd w:val="0"/>
              <w:snapToGrid w:val="0"/>
              <w:rPr>
                <w:rFonts w:ascii="仿宋" w:eastAsia="仿宋" w:hAnsi="仿宋" w:cs="仿宋"/>
                <w:sz w:val="24"/>
                <w:szCs w:val="32"/>
              </w:rPr>
            </w:pPr>
            <w:r w:rsidRPr="003D3EF0">
              <w:rPr>
                <w:rFonts w:ascii="仿宋" w:eastAsia="仿宋" w:hAnsi="仿宋" w:cs="仿宋" w:hint="eastAsia"/>
                <w:sz w:val="24"/>
                <w:szCs w:val="32"/>
              </w:rPr>
              <w:t>中文名称：</w:t>
            </w:r>
          </w:p>
          <w:p w:rsidR="000D02AE" w:rsidRPr="003D3EF0" w:rsidRDefault="000D02AE" w:rsidP="00052C70">
            <w:pPr>
              <w:adjustRightInd w:val="0"/>
              <w:snapToGrid w:val="0"/>
              <w:rPr>
                <w:rFonts w:ascii="仿宋" w:eastAsia="仿宋" w:hAnsi="仿宋" w:cs="仿宋"/>
                <w:sz w:val="24"/>
                <w:szCs w:val="32"/>
              </w:rPr>
            </w:pPr>
            <w:r w:rsidRPr="003D3EF0">
              <w:rPr>
                <w:rFonts w:ascii="仿宋" w:eastAsia="仿宋" w:hAnsi="仿宋" w:cs="仿宋" w:hint="eastAsia"/>
                <w:sz w:val="24"/>
                <w:szCs w:val="32"/>
              </w:rPr>
              <w:t>英文名称：</w:t>
            </w:r>
          </w:p>
        </w:tc>
      </w:tr>
      <w:tr w:rsidR="000D02AE">
        <w:trPr>
          <w:trHeight w:val="936"/>
          <w:jc w:val="center"/>
        </w:trPr>
        <w:tc>
          <w:tcPr>
            <w:tcW w:w="9836" w:type="dxa"/>
            <w:gridSpan w:val="10"/>
            <w:vAlign w:val="center"/>
          </w:tcPr>
          <w:p w:rsidR="000D02AE" w:rsidRPr="003D3EF0" w:rsidRDefault="000D02AE">
            <w:pPr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 w:rsidRPr="003D3EF0">
              <w:rPr>
                <w:rFonts w:ascii="仿宋" w:eastAsia="仿宋" w:hAnsi="仿宋" w:cs="仿宋" w:hint="eastAsia"/>
                <w:b/>
                <w:sz w:val="32"/>
                <w:szCs w:val="32"/>
              </w:rPr>
              <w:t>专家信息</w:t>
            </w:r>
          </w:p>
        </w:tc>
      </w:tr>
      <w:tr w:rsidR="000D02AE">
        <w:trPr>
          <w:trHeight w:val="1166"/>
          <w:jc w:val="center"/>
        </w:trPr>
        <w:tc>
          <w:tcPr>
            <w:tcW w:w="1379" w:type="dxa"/>
            <w:vAlign w:val="center"/>
          </w:tcPr>
          <w:p w:rsidR="000D02AE" w:rsidRPr="003D3EF0" w:rsidRDefault="000D02A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sz w:val="24"/>
                <w:szCs w:val="28"/>
              </w:rPr>
              <w:t>姓    名</w:t>
            </w:r>
          </w:p>
        </w:tc>
        <w:tc>
          <w:tcPr>
            <w:tcW w:w="2780" w:type="dxa"/>
            <w:gridSpan w:val="2"/>
            <w:vAlign w:val="center"/>
          </w:tcPr>
          <w:p w:rsidR="000D02AE" w:rsidRPr="00B243EF" w:rsidRDefault="000D02AE" w:rsidP="00B243EF">
            <w:pPr>
              <w:spacing w:line="440" w:lineRule="exact"/>
              <w:rPr>
                <w:rFonts w:ascii="仿宋" w:eastAsia="仿宋" w:hAnsi="仿宋"/>
              </w:rPr>
            </w:pPr>
            <w:r w:rsidRPr="00B243EF">
              <w:rPr>
                <w:rFonts w:ascii="仿宋" w:eastAsia="仿宋" w:hAnsi="仿宋" w:hint="eastAsia"/>
              </w:rPr>
              <w:t>中文：</w:t>
            </w:r>
            <w:r w:rsidR="00052C70" w:rsidRPr="00B243EF">
              <w:rPr>
                <w:rFonts w:ascii="仿宋" w:eastAsia="仿宋" w:hAnsi="仿宋"/>
              </w:rPr>
              <w:t xml:space="preserve"> </w:t>
            </w:r>
          </w:p>
          <w:p w:rsidR="000D02AE" w:rsidRPr="00B243EF" w:rsidRDefault="000D02AE" w:rsidP="00212447">
            <w:pPr>
              <w:spacing w:line="440" w:lineRule="exact"/>
              <w:rPr>
                <w:rFonts w:ascii="仿宋" w:eastAsia="仿宋" w:hAnsi="仿宋"/>
              </w:rPr>
            </w:pPr>
            <w:r w:rsidRPr="00B243EF">
              <w:rPr>
                <w:rFonts w:ascii="仿宋" w:eastAsia="仿宋" w:hAnsi="仿宋" w:hint="eastAsia"/>
              </w:rPr>
              <w:t>英文：</w:t>
            </w:r>
          </w:p>
        </w:tc>
        <w:tc>
          <w:tcPr>
            <w:tcW w:w="1185" w:type="dxa"/>
            <w:gridSpan w:val="3"/>
            <w:vAlign w:val="center"/>
          </w:tcPr>
          <w:p w:rsidR="000D02AE" w:rsidRPr="003D3EF0" w:rsidRDefault="000D02A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性   别</w:t>
            </w:r>
          </w:p>
        </w:tc>
        <w:tc>
          <w:tcPr>
            <w:tcW w:w="1052" w:type="dxa"/>
            <w:vAlign w:val="center"/>
          </w:tcPr>
          <w:p w:rsidR="000D02AE" w:rsidRPr="003D3EF0" w:rsidRDefault="000D02A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男：</w:t>
            </w:r>
            <w:r w:rsidR="00F01792" w:rsidRPr="003D3EF0">
              <w:rPr>
                <w:rFonts w:ascii="仿宋" w:eastAsia="仿宋" w:hAnsi="仿宋" w:cs="仿宋" w:hint="eastAsia"/>
                <w:sz w:val="24"/>
                <w:szCs w:val="32"/>
              </w:rPr>
              <w:t>■</w:t>
            </w:r>
          </w:p>
          <w:p w:rsidR="000D02AE" w:rsidRPr="003D3EF0" w:rsidRDefault="000D02AE" w:rsidP="00F01792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女：</w:t>
            </w:r>
            <w:r w:rsidR="00F01792"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□</w:t>
            </w:r>
          </w:p>
        </w:tc>
        <w:tc>
          <w:tcPr>
            <w:tcW w:w="909" w:type="dxa"/>
            <w:vAlign w:val="center"/>
          </w:tcPr>
          <w:p w:rsidR="000D02AE" w:rsidRPr="003D3EF0" w:rsidRDefault="000D02AE">
            <w:pPr>
              <w:widowControl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职 称</w:t>
            </w:r>
          </w:p>
        </w:tc>
        <w:tc>
          <w:tcPr>
            <w:tcW w:w="2531" w:type="dxa"/>
            <w:gridSpan w:val="2"/>
            <w:vAlign w:val="center"/>
          </w:tcPr>
          <w:p w:rsidR="00052C70" w:rsidRDefault="000D02AE" w:rsidP="00052C70">
            <w:pPr>
              <w:widowControl/>
              <w:jc w:val="lef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A3763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:rsidR="000D02AE" w:rsidRPr="002042C5" w:rsidRDefault="000D02AE" w:rsidP="00052C70">
            <w:pPr>
              <w:widowControl/>
              <w:jc w:val="left"/>
              <w:rPr>
                <w:rFonts w:ascii="仿宋" w:eastAsia="仿宋" w:hAnsi="仿宋"/>
              </w:rPr>
            </w:pPr>
            <w:r w:rsidRPr="003A3763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</w:tr>
      <w:tr w:rsidR="000D02AE">
        <w:trPr>
          <w:trHeight w:val="1117"/>
          <w:jc w:val="center"/>
        </w:trPr>
        <w:tc>
          <w:tcPr>
            <w:tcW w:w="1379" w:type="dxa"/>
            <w:vAlign w:val="center"/>
          </w:tcPr>
          <w:p w:rsidR="000D02AE" w:rsidRPr="003D3EF0" w:rsidRDefault="000D02AE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 w:rsidRPr="003D3EF0">
              <w:rPr>
                <w:rFonts w:ascii="仿宋" w:eastAsia="仿宋" w:hAnsi="仿宋" w:cs="仿宋" w:hint="eastAsia"/>
                <w:sz w:val="24"/>
                <w:szCs w:val="28"/>
              </w:rPr>
              <w:t>电    话</w:t>
            </w:r>
          </w:p>
        </w:tc>
        <w:tc>
          <w:tcPr>
            <w:tcW w:w="2780" w:type="dxa"/>
            <w:gridSpan w:val="2"/>
            <w:vAlign w:val="center"/>
          </w:tcPr>
          <w:p w:rsidR="000D02AE" w:rsidRPr="00B243EF" w:rsidRDefault="000D02AE" w:rsidP="002042C5">
            <w:pPr>
              <w:spacing w:line="440" w:lineRule="exact"/>
              <w:rPr>
                <w:rFonts w:ascii="仿宋" w:eastAsia="仿宋" w:hAnsi="仿宋"/>
              </w:rPr>
            </w:pPr>
            <w:r w:rsidRPr="00B243EF">
              <w:rPr>
                <w:rFonts w:ascii="仿宋" w:eastAsia="仿宋" w:hAnsi="仿宋" w:hint="eastAsia"/>
              </w:rPr>
              <w:t>座机：</w:t>
            </w:r>
          </w:p>
          <w:p w:rsidR="000D02AE" w:rsidRPr="00B243EF" w:rsidRDefault="000D02AE" w:rsidP="00212447">
            <w:pPr>
              <w:spacing w:line="440" w:lineRule="exact"/>
              <w:rPr>
                <w:rFonts w:ascii="仿宋" w:eastAsia="仿宋" w:hAnsi="仿宋"/>
              </w:rPr>
            </w:pPr>
            <w:r w:rsidRPr="00B243EF">
              <w:rPr>
                <w:rFonts w:ascii="仿宋" w:eastAsia="仿宋" w:hAnsi="仿宋" w:hint="eastAsia"/>
              </w:rPr>
              <w:t>手机：</w:t>
            </w:r>
          </w:p>
        </w:tc>
        <w:tc>
          <w:tcPr>
            <w:tcW w:w="1185" w:type="dxa"/>
            <w:gridSpan w:val="3"/>
            <w:vAlign w:val="center"/>
          </w:tcPr>
          <w:p w:rsidR="000D02AE" w:rsidRPr="003D3EF0" w:rsidRDefault="000D02A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电子邮件</w:t>
            </w:r>
          </w:p>
        </w:tc>
        <w:tc>
          <w:tcPr>
            <w:tcW w:w="4492" w:type="dxa"/>
            <w:gridSpan w:val="4"/>
            <w:vAlign w:val="center"/>
          </w:tcPr>
          <w:p w:rsidR="000D02AE" w:rsidRPr="002042C5" w:rsidRDefault="000D02AE" w:rsidP="00B243EF">
            <w:pPr>
              <w:rPr>
                <w:rFonts w:ascii="仿宋" w:eastAsia="仿宋" w:hAnsi="仿宋"/>
              </w:rPr>
            </w:pPr>
          </w:p>
        </w:tc>
      </w:tr>
      <w:tr w:rsidR="000D02AE">
        <w:trPr>
          <w:trHeight w:val="804"/>
          <w:jc w:val="center"/>
        </w:trPr>
        <w:tc>
          <w:tcPr>
            <w:tcW w:w="1379" w:type="dxa"/>
            <w:vAlign w:val="center"/>
          </w:tcPr>
          <w:p w:rsidR="000D02AE" w:rsidRPr="003D3EF0" w:rsidRDefault="000D02AE">
            <w:pPr>
              <w:widowControl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国    籍</w:t>
            </w:r>
          </w:p>
        </w:tc>
        <w:tc>
          <w:tcPr>
            <w:tcW w:w="1506" w:type="dxa"/>
            <w:vAlign w:val="center"/>
          </w:tcPr>
          <w:p w:rsidR="000D02AE" w:rsidRPr="003D3EF0" w:rsidRDefault="000D02AE" w:rsidP="00212447">
            <w:pPr>
              <w:widowControl/>
              <w:jc w:val="center"/>
              <w:rPr>
                <w:rFonts w:ascii="仿宋" w:eastAsia="仿宋" w:hAnsi="仿宋" w:cs="仿宋"/>
                <w:kern w:val="0"/>
                <w:sz w:val="24"/>
              </w:rPr>
            </w:pPr>
            <w:bookmarkStart w:id="0" w:name="_GoBack"/>
            <w:bookmarkEnd w:id="0"/>
          </w:p>
        </w:tc>
        <w:tc>
          <w:tcPr>
            <w:tcW w:w="2459" w:type="dxa"/>
            <w:gridSpan w:val="4"/>
            <w:vAlign w:val="center"/>
          </w:tcPr>
          <w:p w:rsidR="000D02AE" w:rsidRPr="003D3EF0" w:rsidRDefault="000D02AE" w:rsidP="00212447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所在省（区、直辖市）</w:t>
            </w:r>
          </w:p>
        </w:tc>
        <w:tc>
          <w:tcPr>
            <w:tcW w:w="1961" w:type="dxa"/>
            <w:gridSpan w:val="2"/>
            <w:vAlign w:val="center"/>
          </w:tcPr>
          <w:p w:rsidR="000D02AE" w:rsidRPr="003D3EF0" w:rsidRDefault="000D02AE" w:rsidP="00212447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  <w:tc>
          <w:tcPr>
            <w:tcW w:w="838" w:type="dxa"/>
            <w:vAlign w:val="center"/>
          </w:tcPr>
          <w:p w:rsidR="000D02AE" w:rsidRPr="003D3EF0" w:rsidRDefault="000D02AE" w:rsidP="00212447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sz w:val="24"/>
                <w:szCs w:val="28"/>
              </w:rPr>
              <w:t>邮 编</w:t>
            </w:r>
          </w:p>
        </w:tc>
        <w:tc>
          <w:tcPr>
            <w:tcW w:w="1693" w:type="dxa"/>
            <w:vAlign w:val="center"/>
          </w:tcPr>
          <w:p w:rsidR="000D02AE" w:rsidRPr="003D3EF0" w:rsidRDefault="000D02AE" w:rsidP="00212447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</w:tr>
      <w:tr w:rsidR="000D02AE">
        <w:trPr>
          <w:trHeight w:val="655"/>
          <w:jc w:val="center"/>
        </w:trPr>
        <w:tc>
          <w:tcPr>
            <w:tcW w:w="1379" w:type="dxa"/>
            <w:vAlign w:val="center"/>
          </w:tcPr>
          <w:p w:rsidR="000D02AE" w:rsidRPr="003D3EF0" w:rsidRDefault="000D02A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外语水平</w:t>
            </w:r>
          </w:p>
        </w:tc>
        <w:tc>
          <w:tcPr>
            <w:tcW w:w="8457" w:type="dxa"/>
            <w:gridSpan w:val="9"/>
            <w:vAlign w:val="center"/>
          </w:tcPr>
          <w:p w:rsidR="000D02AE" w:rsidRPr="003D3EF0" w:rsidRDefault="000D02AE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3D3EF0">
              <w:rPr>
                <w:rFonts w:ascii="仿宋" w:eastAsia="仿宋" w:hAnsi="仿宋" w:cs="仿宋" w:hint="eastAsia"/>
                <w:sz w:val="24"/>
                <w:szCs w:val="32"/>
              </w:rPr>
              <w:t>■</w:t>
            </w: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能担任口译      </w:t>
            </w:r>
            <w:r w:rsidRPr="003D3EF0">
              <w:rPr>
                <w:rFonts w:ascii="仿宋" w:eastAsia="仿宋" w:hAnsi="仿宋" w:cs="仿宋" w:hint="eastAsia"/>
                <w:kern w:val="0"/>
                <w:sz w:val="24"/>
              </w:rPr>
              <w:t>□</w:t>
            </w: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一般会话      </w:t>
            </w:r>
            <w:r w:rsidRPr="003D3EF0">
              <w:rPr>
                <w:rFonts w:ascii="仿宋" w:eastAsia="仿宋" w:hAnsi="仿宋" w:cs="仿宋" w:hint="eastAsia"/>
                <w:kern w:val="0"/>
                <w:sz w:val="24"/>
              </w:rPr>
              <w:t>□</w:t>
            </w: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能阅读      </w:t>
            </w:r>
            <w:r w:rsidRPr="003D3EF0">
              <w:rPr>
                <w:rFonts w:ascii="仿宋" w:eastAsia="仿宋" w:hAnsi="仿宋" w:cs="仿宋" w:hint="eastAsia"/>
                <w:kern w:val="0"/>
                <w:sz w:val="24"/>
              </w:rPr>
              <w:t>□</w:t>
            </w:r>
            <w:r w:rsidRPr="003D3EF0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基本不会</w:t>
            </w:r>
          </w:p>
        </w:tc>
      </w:tr>
      <w:tr w:rsidR="000D02AE">
        <w:trPr>
          <w:trHeight w:val="1425"/>
          <w:jc w:val="center"/>
        </w:trPr>
        <w:tc>
          <w:tcPr>
            <w:tcW w:w="1379" w:type="dxa"/>
            <w:vAlign w:val="center"/>
          </w:tcPr>
          <w:p w:rsidR="000D02AE" w:rsidRPr="003D3EF0" w:rsidRDefault="000D02AE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 w:rsidRPr="003D3EF0">
              <w:rPr>
                <w:rFonts w:ascii="仿宋" w:eastAsia="仿宋" w:hAnsi="仿宋" w:cs="仿宋" w:hint="eastAsia"/>
                <w:sz w:val="24"/>
                <w:szCs w:val="28"/>
              </w:rPr>
              <w:t>工作单位</w:t>
            </w:r>
          </w:p>
        </w:tc>
        <w:tc>
          <w:tcPr>
            <w:tcW w:w="8457" w:type="dxa"/>
            <w:gridSpan w:val="9"/>
            <w:vAlign w:val="center"/>
          </w:tcPr>
          <w:p w:rsidR="00052C70" w:rsidRDefault="000D02AE" w:rsidP="00052C70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B243EF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:rsidR="000D02AE" w:rsidRPr="00B243EF" w:rsidRDefault="000D02AE" w:rsidP="00052C70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B243EF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</w:tr>
      <w:tr w:rsidR="000D02AE">
        <w:trPr>
          <w:trHeight w:val="1425"/>
          <w:jc w:val="center"/>
        </w:trPr>
        <w:tc>
          <w:tcPr>
            <w:tcW w:w="1379" w:type="dxa"/>
            <w:vAlign w:val="center"/>
          </w:tcPr>
          <w:p w:rsidR="000D02AE" w:rsidRDefault="000D02AE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单位地址</w:t>
            </w:r>
          </w:p>
        </w:tc>
        <w:tc>
          <w:tcPr>
            <w:tcW w:w="8457" w:type="dxa"/>
            <w:gridSpan w:val="9"/>
            <w:vAlign w:val="center"/>
          </w:tcPr>
          <w:p w:rsidR="000D02AE" w:rsidRPr="00B243EF" w:rsidRDefault="000D02AE" w:rsidP="009926BF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B243EF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  <w:r w:rsidR="00052C70" w:rsidRPr="00B243EF">
              <w:rPr>
                <w:rFonts w:ascii="仿宋" w:eastAsia="仿宋" w:hAnsi="仿宋" w:cs="仿宋"/>
                <w:color w:val="000000"/>
                <w:kern w:val="0"/>
                <w:sz w:val="24"/>
              </w:rPr>
              <w:t xml:space="preserve"> </w:t>
            </w:r>
          </w:p>
          <w:p w:rsidR="000D02AE" w:rsidRPr="00B243EF" w:rsidRDefault="000D02AE" w:rsidP="009926BF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 w:rsidRPr="00B243EF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</w:tr>
      <w:tr w:rsidR="000D02AE" w:rsidTr="00404FA8">
        <w:trPr>
          <w:trHeight w:val="4504"/>
          <w:jc w:val="center"/>
        </w:trPr>
        <w:tc>
          <w:tcPr>
            <w:tcW w:w="9836" w:type="dxa"/>
            <w:gridSpan w:val="10"/>
          </w:tcPr>
          <w:p w:rsidR="000D02AE" w:rsidRDefault="000D02AE">
            <w:pPr>
              <w:spacing w:line="594" w:lineRule="exact"/>
              <w:jc w:val="center"/>
              <w:rPr>
                <w:rFonts w:ascii="仿宋" w:eastAsia="仿宋" w:hAnsi="仿宋" w:cs="仿宋"/>
                <w:b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sz w:val="32"/>
                <w:szCs w:val="32"/>
              </w:rPr>
              <w:lastRenderedPageBreak/>
              <w:t>个人简历</w:t>
            </w:r>
          </w:p>
          <w:p w:rsidR="008F6E85" w:rsidRDefault="008F6E85" w:rsidP="00052C70">
            <w:pPr>
              <w:adjustRightInd w:val="0"/>
              <w:snapToGrid w:val="0"/>
              <w:ind w:firstLineChars="200" w:firstLine="482"/>
              <w:rPr>
                <w:rFonts w:ascii="方正仿宋简体" w:eastAsia="方正仿宋简体" w:hAnsi="仿宋"/>
                <w:b/>
                <w:sz w:val="24"/>
              </w:rPr>
            </w:pPr>
          </w:p>
        </w:tc>
      </w:tr>
      <w:tr w:rsidR="000D02AE">
        <w:trPr>
          <w:trHeight w:val="2934"/>
          <w:jc w:val="center"/>
        </w:trPr>
        <w:tc>
          <w:tcPr>
            <w:tcW w:w="9836" w:type="dxa"/>
            <w:gridSpan w:val="10"/>
          </w:tcPr>
          <w:p w:rsidR="000D02AE" w:rsidRDefault="000D02AE">
            <w:pPr>
              <w:spacing w:line="594" w:lineRule="exact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声明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：</w:t>
            </w:r>
          </w:p>
          <w:p w:rsidR="000D02AE" w:rsidRDefault="000D02AE">
            <w:pPr>
              <w:ind w:firstLine="210"/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我了解并愿意遵守有关国际标准化工作的管理规定，在此做如下承诺：</w:t>
            </w:r>
          </w:p>
          <w:p w:rsidR="000D02AE" w:rsidRDefault="000D02AE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1.  履行ISO/IEC专家职责，积极参与相关的标准化活动，在工作中不做有损国家利益的事情；</w:t>
            </w:r>
          </w:p>
          <w:p w:rsidR="000D02AE" w:rsidRDefault="000D02AE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2.  定期向技术对口单位/标准化主管单位汇报有关活动的情况，传递相关信息、资料；</w:t>
            </w:r>
          </w:p>
          <w:p w:rsidR="000D02AE" w:rsidRDefault="000D02AE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3.  当个人情况（单位、联系方式、专家身份等）有任何变化时，及时向技术归口单位/标准化主管单位通报。</w:t>
            </w:r>
          </w:p>
          <w:p w:rsidR="000D02AE" w:rsidRDefault="000D02AE">
            <w:pPr>
              <w:rPr>
                <w:rFonts w:ascii="仿宋" w:eastAsia="仿宋" w:hAnsi="仿宋" w:cs="仿宋"/>
                <w:szCs w:val="28"/>
              </w:rPr>
            </w:pPr>
          </w:p>
          <w:p w:rsidR="000D02AE" w:rsidRDefault="000D02AE">
            <w:pPr>
              <w:spacing w:line="594" w:lineRule="exact"/>
              <w:rPr>
                <w:rFonts w:ascii="仿宋" w:eastAsia="仿宋" w:hAnsi="仿宋" w:cs="仿宋"/>
                <w:b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签名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 xml:space="preserve">：                            </w:t>
            </w: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单位签章:</w:t>
            </w:r>
          </w:p>
          <w:p w:rsidR="000D02AE" w:rsidRDefault="000D02AE">
            <w:pPr>
              <w:spacing w:line="594" w:lineRule="exact"/>
              <w:rPr>
                <w:rFonts w:ascii="仿宋" w:eastAsia="仿宋" w:hAnsi="仿宋" w:cs="仿宋"/>
                <w:b/>
                <w:sz w:val="24"/>
                <w:szCs w:val="28"/>
              </w:rPr>
            </w:pPr>
          </w:p>
        </w:tc>
      </w:tr>
      <w:tr w:rsidR="000D02AE">
        <w:trPr>
          <w:trHeight w:val="2675"/>
          <w:jc w:val="center"/>
        </w:trPr>
        <w:tc>
          <w:tcPr>
            <w:tcW w:w="4661" w:type="dxa"/>
            <w:gridSpan w:val="5"/>
          </w:tcPr>
          <w:p w:rsidR="000D02AE" w:rsidRDefault="000D02AE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技术对口单位意见：</w:t>
            </w:r>
          </w:p>
          <w:p w:rsidR="000D02AE" w:rsidRDefault="000D02AE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:rsidR="000D02AE" w:rsidRDefault="000D02AE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:rsidR="000D02AE" w:rsidRDefault="000D02AE">
            <w:pPr>
              <w:spacing w:line="594" w:lineRule="exact"/>
              <w:ind w:firstLine="960"/>
              <w:jc w:val="righ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盖章）   年  月  日</w:t>
            </w:r>
          </w:p>
        </w:tc>
        <w:tc>
          <w:tcPr>
            <w:tcW w:w="5175" w:type="dxa"/>
            <w:gridSpan w:val="5"/>
          </w:tcPr>
          <w:p w:rsidR="000D02AE" w:rsidRDefault="000D02AE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国家标准委意见：</w:t>
            </w:r>
          </w:p>
          <w:p w:rsidR="000D02AE" w:rsidRDefault="000D02AE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:rsidR="000D02AE" w:rsidRDefault="000D02AE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:rsidR="000D02AE" w:rsidRDefault="000D02AE">
            <w:pPr>
              <w:spacing w:line="594" w:lineRule="exact"/>
              <w:ind w:firstLine="960"/>
              <w:jc w:val="righ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盖章）   年   月    日</w:t>
            </w:r>
          </w:p>
        </w:tc>
      </w:tr>
    </w:tbl>
    <w:p w:rsidR="00DF381F" w:rsidRDefault="00DF381F" w:rsidP="008D50C4"/>
    <w:sectPr w:rsidR="00DF381F" w:rsidSect="00DF38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6279" w:rsidRDefault="00156279" w:rsidP="00B8290A">
      <w:r>
        <w:separator/>
      </w:r>
    </w:p>
  </w:endnote>
  <w:endnote w:type="continuationSeparator" w:id="0">
    <w:p w:rsidR="00156279" w:rsidRDefault="00156279" w:rsidP="00B82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6279" w:rsidRDefault="00156279" w:rsidP="00B8290A">
      <w:r>
        <w:separator/>
      </w:r>
    </w:p>
  </w:footnote>
  <w:footnote w:type="continuationSeparator" w:id="0">
    <w:p w:rsidR="00156279" w:rsidRDefault="00156279" w:rsidP="00B829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NTAysTSwNLM0MjBW0lEKTi0uzszPAykwrAUAkSneWCwAAAA="/>
  </w:docVars>
  <w:rsids>
    <w:rsidRoot w:val="00913702"/>
    <w:rsid w:val="00052C70"/>
    <w:rsid w:val="000608BA"/>
    <w:rsid w:val="00060E6E"/>
    <w:rsid w:val="000746BF"/>
    <w:rsid w:val="000D02AE"/>
    <w:rsid w:val="0013011E"/>
    <w:rsid w:val="00156279"/>
    <w:rsid w:val="001715C9"/>
    <w:rsid w:val="002042C5"/>
    <w:rsid w:val="00212447"/>
    <w:rsid w:val="00272A6A"/>
    <w:rsid w:val="002D0947"/>
    <w:rsid w:val="003145BB"/>
    <w:rsid w:val="0036703B"/>
    <w:rsid w:val="003A3763"/>
    <w:rsid w:val="003A6F37"/>
    <w:rsid w:val="003D3EF0"/>
    <w:rsid w:val="00404BB6"/>
    <w:rsid w:val="00404FA8"/>
    <w:rsid w:val="0046164A"/>
    <w:rsid w:val="004A49EE"/>
    <w:rsid w:val="004C7390"/>
    <w:rsid w:val="004E1B44"/>
    <w:rsid w:val="00503E7A"/>
    <w:rsid w:val="005A2405"/>
    <w:rsid w:val="005D0F04"/>
    <w:rsid w:val="005E116F"/>
    <w:rsid w:val="006238B0"/>
    <w:rsid w:val="00647CE8"/>
    <w:rsid w:val="006F7298"/>
    <w:rsid w:val="007614CD"/>
    <w:rsid w:val="00875A67"/>
    <w:rsid w:val="008A4380"/>
    <w:rsid w:val="008B591A"/>
    <w:rsid w:val="008C673F"/>
    <w:rsid w:val="008D16EA"/>
    <w:rsid w:val="008D1DB8"/>
    <w:rsid w:val="008D50C4"/>
    <w:rsid w:val="008F6E85"/>
    <w:rsid w:val="00907110"/>
    <w:rsid w:val="00913702"/>
    <w:rsid w:val="00933926"/>
    <w:rsid w:val="00947273"/>
    <w:rsid w:val="00997FF2"/>
    <w:rsid w:val="009D152A"/>
    <w:rsid w:val="00A159E7"/>
    <w:rsid w:val="00A5330D"/>
    <w:rsid w:val="00A83EE4"/>
    <w:rsid w:val="00A969A0"/>
    <w:rsid w:val="00AF0B37"/>
    <w:rsid w:val="00B063C3"/>
    <w:rsid w:val="00B243EF"/>
    <w:rsid w:val="00B56A44"/>
    <w:rsid w:val="00B74418"/>
    <w:rsid w:val="00B8290A"/>
    <w:rsid w:val="00B91F32"/>
    <w:rsid w:val="00BD352A"/>
    <w:rsid w:val="00C25B1F"/>
    <w:rsid w:val="00C2783F"/>
    <w:rsid w:val="00C408C6"/>
    <w:rsid w:val="00C56F21"/>
    <w:rsid w:val="00C8466E"/>
    <w:rsid w:val="00D12A03"/>
    <w:rsid w:val="00D34082"/>
    <w:rsid w:val="00D77218"/>
    <w:rsid w:val="00DF381F"/>
    <w:rsid w:val="00E85A57"/>
    <w:rsid w:val="00EA47E4"/>
    <w:rsid w:val="00F01792"/>
    <w:rsid w:val="00F07982"/>
    <w:rsid w:val="00F46BB9"/>
    <w:rsid w:val="023712F0"/>
    <w:rsid w:val="080522DF"/>
    <w:rsid w:val="0B526923"/>
    <w:rsid w:val="0E8E1A3D"/>
    <w:rsid w:val="37F12820"/>
    <w:rsid w:val="3EC23197"/>
    <w:rsid w:val="41677C25"/>
    <w:rsid w:val="72AA5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EA65D"/>
  <w15:docId w15:val="{6CF443A1-55EB-424B-9A53-651B54664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381F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sid w:val="00DF3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F3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DF3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sid w:val="00DF381F"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眉 字符"/>
    <w:basedOn w:val="a0"/>
    <w:link w:val="a7"/>
    <w:uiPriority w:val="99"/>
    <w:semiHidden/>
    <w:rsid w:val="00DF381F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sid w:val="00DF381F"/>
    <w:rPr>
      <w:rFonts w:ascii="Times New Roman" w:eastAsia="宋体" w:hAnsi="Times New Roman" w:cs="Times New Roman"/>
      <w:kern w:val="2"/>
      <w:sz w:val="18"/>
      <w:szCs w:val="18"/>
    </w:rPr>
  </w:style>
  <w:style w:type="character" w:styleId="a9">
    <w:name w:val="Hyperlink"/>
    <w:basedOn w:val="a0"/>
    <w:uiPriority w:val="99"/>
    <w:semiHidden/>
    <w:unhideWhenUsed/>
    <w:rsid w:val="000608B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</Words>
  <Characters>462</Characters>
  <Application>Microsoft Office Word</Application>
  <DocSecurity>0</DocSecurity>
  <Lines>3</Lines>
  <Paragraphs>1</Paragraphs>
  <ScaleCrop>false</ScaleCrop>
  <Company>Lenovo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</dc:creator>
  <cp:lastModifiedBy>hou fei</cp:lastModifiedBy>
  <cp:revision>3</cp:revision>
  <cp:lastPrinted>2018-09-26T08:34:00Z</cp:lastPrinted>
  <dcterms:created xsi:type="dcterms:W3CDTF">2019-07-02T01:25:00Z</dcterms:created>
  <dcterms:modified xsi:type="dcterms:W3CDTF">2019-07-02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690</vt:lpwstr>
  </property>
</Properties>
</file>